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395B5DD5" w:rsidR="001B7353" w:rsidRDefault="00CA2A00" w:rsidP="003C3299">
      <w:pPr>
        <w:pStyle w:val="Heading1"/>
        <w:ind w:left="0" w:right="-108"/>
        <w:jc w:val="right"/>
        <w:rPr>
          <w:rFonts w:asciiTheme="majorHAnsi" w:hAnsiTheme="majorHAnsi"/>
        </w:rPr>
      </w:pPr>
      <w:r>
        <w:rPr>
          <w:rFonts w:asciiTheme="majorHAnsi" w:hAnsiTheme="majorHAnsi"/>
        </w:rPr>
        <w:t>Original: English</w:t>
      </w:r>
    </w:p>
    <w:p w14:paraId="6F9659BA" w14:textId="77777777" w:rsidR="003C3299" w:rsidRPr="006B2344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77957CDC" w14:textId="77777777" w:rsidR="004A2667" w:rsidRDefault="00595A18">
      <w:pPr>
        <w:ind w:left="2"/>
        <w:jc w:val="center"/>
        <w:rPr>
          <w:rFonts w:asciiTheme="majorHAnsi" w:hAnsiTheme="majorHAnsi"/>
          <w:b/>
          <w:sz w:val="20"/>
        </w:rPr>
      </w:pPr>
      <w:bookmarkStart w:id="0" w:name="_Hlk182330233"/>
      <w:r>
        <w:rPr>
          <w:rFonts w:asciiTheme="majorHAnsi" w:hAnsiTheme="majorHAnsi"/>
          <w:b/>
          <w:sz w:val="20"/>
        </w:rPr>
        <w:t>Additional f</w:t>
      </w:r>
      <w:r w:rsidR="001B7353" w:rsidRPr="006B2344">
        <w:rPr>
          <w:rFonts w:asciiTheme="majorHAnsi" w:hAnsiTheme="majorHAnsi"/>
          <w:b/>
          <w:sz w:val="20"/>
        </w:rPr>
        <w:t xml:space="preserve">unding </w:t>
      </w:r>
      <w:r w:rsidR="001B7353" w:rsidRPr="00D13D6C">
        <w:rPr>
          <w:rFonts w:asciiTheme="majorHAnsi" w:hAnsiTheme="majorHAnsi"/>
          <w:b/>
          <w:sz w:val="20"/>
        </w:rPr>
        <w:t xml:space="preserve">needs </w:t>
      </w:r>
      <w:r w:rsidRPr="00D13D6C">
        <w:rPr>
          <w:rFonts w:asciiTheme="majorHAnsi" w:hAnsiTheme="majorHAnsi"/>
          <w:b/>
          <w:sz w:val="20"/>
        </w:rPr>
        <w:t xml:space="preserve">related </w:t>
      </w:r>
      <w:r w:rsidR="00AA1A74">
        <w:rPr>
          <w:rFonts w:asciiTheme="majorHAnsi" w:hAnsiTheme="majorHAnsi"/>
          <w:b/>
          <w:sz w:val="20"/>
        </w:rPr>
        <w:t xml:space="preserve">to </w:t>
      </w:r>
      <w:r w:rsidRPr="00D13D6C">
        <w:rPr>
          <w:rFonts w:asciiTheme="majorHAnsi" w:hAnsiTheme="majorHAnsi"/>
          <w:b/>
          <w:sz w:val="20"/>
        </w:rPr>
        <w:t>draft proposal</w:t>
      </w:r>
      <w:r w:rsidR="00AA1A74">
        <w:rPr>
          <w:rFonts w:asciiTheme="majorHAnsi" w:hAnsiTheme="majorHAnsi"/>
          <w:b/>
          <w:sz w:val="20"/>
        </w:rPr>
        <w:t>s</w:t>
      </w:r>
      <w:r>
        <w:rPr>
          <w:rFonts w:asciiTheme="majorHAnsi" w:hAnsiTheme="majorHAnsi"/>
          <w:b/>
          <w:sz w:val="20"/>
        </w:rPr>
        <w:t xml:space="preserve"> for</w:t>
      </w:r>
      <w:r w:rsidRPr="006B2344">
        <w:rPr>
          <w:rFonts w:asciiTheme="majorHAnsi" w:hAnsiTheme="majorHAnsi"/>
          <w:b/>
          <w:sz w:val="20"/>
        </w:rPr>
        <w:t xml:space="preserve"> </w:t>
      </w:r>
    </w:p>
    <w:p w14:paraId="57C9A0B6" w14:textId="6986E895" w:rsidR="003C3299" w:rsidRPr="006B2344" w:rsidRDefault="001B7353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r w:rsidRPr="006B2344">
        <w:rPr>
          <w:rFonts w:asciiTheme="majorHAnsi" w:hAnsiTheme="majorHAnsi"/>
          <w:b/>
          <w:sz w:val="20"/>
        </w:rPr>
        <w:t>ICCAT management and conservation measures</w:t>
      </w:r>
    </w:p>
    <w:p w14:paraId="0B367023" w14:textId="14C107EB" w:rsidR="00EA79DB" w:rsidRPr="006B2344" w:rsidRDefault="000D78D9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>
        <w:rPr>
          <w:rFonts w:asciiTheme="majorHAnsi" w:hAnsiTheme="majorHAnsi"/>
          <w:i/>
          <w:sz w:val="20"/>
          <w:lang w:val="en-US"/>
        </w:rPr>
        <w:t>(</w:t>
      </w:r>
      <w:r w:rsidR="00D73FB1" w:rsidRPr="006B2344">
        <w:rPr>
          <w:rFonts w:asciiTheme="majorHAnsi" w:hAnsiTheme="majorHAnsi"/>
          <w:i/>
          <w:sz w:val="20"/>
        </w:rPr>
        <w:t>ICCAT Secretariat)</w:t>
      </w:r>
    </w:p>
    <w:bookmarkEnd w:id="0"/>
    <w:p w14:paraId="6D123ADB" w14:textId="77777777" w:rsidR="004C67EC" w:rsidRPr="006B2344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760C8124" w:rsidR="001B7353" w:rsidRPr="006B2344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 w:rsidRPr="006B2344">
        <w:rPr>
          <w:rFonts w:ascii="Cambria" w:hAnsi="Cambria"/>
          <w:sz w:val="20"/>
        </w:rPr>
        <w:t>At the 2023 Commission</w:t>
      </w:r>
      <w:r w:rsidR="0009516E" w:rsidRPr="006B2344">
        <w:rPr>
          <w:rFonts w:ascii="Cambria" w:hAnsi="Cambria"/>
          <w:sz w:val="20"/>
        </w:rPr>
        <w:t xml:space="preserve"> meeting</w:t>
      </w:r>
      <w:r w:rsidRPr="006B2344">
        <w:rPr>
          <w:rFonts w:ascii="Cambria" w:hAnsi="Cambria"/>
          <w:sz w:val="20"/>
        </w:rPr>
        <w:t>, the cover sheet template to accompany new proposals was approved to provide CPCs with a user-friendly and simplified way to identify the financial, administrative and scientific workload implications of new proposals.</w:t>
      </w:r>
    </w:p>
    <w:p w14:paraId="44F16F74" w14:textId="77777777" w:rsidR="001B7353" w:rsidRPr="006B2344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44B859A4" w:rsidR="00563D6B" w:rsidRPr="006B2344" w:rsidRDefault="00563D6B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  <w:r w:rsidRPr="006B2344">
        <w:rPr>
          <w:rFonts w:asciiTheme="majorHAnsi" w:hAnsiTheme="majorHAnsi"/>
          <w:sz w:val="20"/>
        </w:rPr>
        <w:t xml:space="preserve">The following table compiles the financial implications </w:t>
      </w:r>
      <w:r w:rsidR="00595A18">
        <w:rPr>
          <w:rFonts w:asciiTheme="majorHAnsi" w:hAnsiTheme="majorHAnsi"/>
          <w:sz w:val="20"/>
        </w:rPr>
        <w:t>estimated by the Secretariat to</w:t>
      </w:r>
      <w:r w:rsidRPr="006B2344">
        <w:rPr>
          <w:rFonts w:asciiTheme="majorHAnsi" w:hAnsiTheme="majorHAnsi"/>
          <w:sz w:val="20"/>
        </w:rPr>
        <w:t xml:space="preserve"> all </w:t>
      </w:r>
      <w:r w:rsidR="00595A18">
        <w:rPr>
          <w:rFonts w:asciiTheme="majorHAnsi" w:hAnsiTheme="majorHAnsi"/>
          <w:sz w:val="20"/>
        </w:rPr>
        <w:t>draft</w:t>
      </w:r>
      <w:r w:rsidR="00595A18" w:rsidRPr="006B2344">
        <w:rPr>
          <w:rFonts w:asciiTheme="majorHAnsi" w:hAnsiTheme="majorHAnsi"/>
          <w:sz w:val="20"/>
        </w:rPr>
        <w:t xml:space="preserve"> </w:t>
      </w:r>
      <w:r w:rsidR="005D144D">
        <w:rPr>
          <w:rFonts w:asciiTheme="majorHAnsi" w:hAnsiTheme="majorHAnsi"/>
          <w:sz w:val="20"/>
        </w:rPr>
        <w:t>proposals</w:t>
      </w:r>
      <w:r w:rsidR="00595A18">
        <w:rPr>
          <w:rFonts w:asciiTheme="majorHAnsi" w:hAnsiTheme="majorHAnsi"/>
          <w:sz w:val="20"/>
        </w:rPr>
        <w:t xml:space="preserve"> received a</w:t>
      </w:r>
      <w:r w:rsidR="005D144D">
        <w:rPr>
          <w:rFonts w:asciiTheme="majorHAnsi" w:hAnsiTheme="majorHAnsi"/>
          <w:sz w:val="20"/>
        </w:rPr>
        <w:t>t</w:t>
      </w:r>
      <w:r w:rsidR="00595A18">
        <w:rPr>
          <w:rFonts w:asciiTheme="majorHAnsi" w:hAnsiTheme="majorHAnsi"/>
          <w:sz w:val="20"/>
        </w:rPr>
        <w:t xml:space="preserve"> 10 November 2025</w:t>
      </w:r>
      <w:r w:rsidRPr="006B2344">
        <w:rPr>
          <w:rFonts w:asciiTheme="majorHAnsi" w:hAnsiTheme="majorHAnsi"/>
          <w:sz w:val="20"/>
        </w:rPr>
        <w:t>.</w:t>
      </w:r>
    </w:p>
    <w:p w14:paraId="35EC0724" w14:textId="77777777" w:rsidR="00563D6B" w:rsidRPr="008B50BE" w:rsidRDefault="00563D6B">
      <w:pPr>
        <w:rPr>
          <w:rFonts w:asciiTheme="majorHAnsi" w:hAnsiTheme="majorHAnsi"/>
          <w:bCs/>
          <w:sz w:val="16"/>
          <w:szCs w:val="16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1134"/>
        <w:gridCol w:w="6521"/>
        <w:gridCol w:w="1417"/>
      </w:tblGrid>
      <w:tr w:rsidR="00E76127" w:rsidRPr="006B2344" w14:paraId="0A5097EC" w14:textId="77777777" w:rsidTr="00F11C00">
        <w:trPr>
          <w:gridAfter w:val="1"/>
          <w:wAfter w:w="1417" w:type="dxa"/>
          <w:trHeight w:val="2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AD0D0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98224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E76127" w:rsidRPr="009E07F8" w14:paraId="4E418F2E" w14:textId="77777777" w:rsidTr="00F11C00">
        <w:trPr>
          <w:trHeight w:val="400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E76127" w:rsidRPr="009E07F8" w:rsidRDefault="00E76127" w:rsidP="00A203D0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E76127" w:rsidRPr="009E07F8" w:rsidRDefault="00E76127" w:rsidP="00A203D0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 tit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E76127" w:rsidRPr="009E07F8" w:rsidRDefault="00E76127" w:rsidP="000B6CDD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Estimated cost (€)</w:t>
            </w:r>
          </w:p>
        </w:tc>
      </w:tr>
      <w:tr w:rsidR="00223E30" w:rsidRPr="009E07F8" w14:paraId="64218700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223E30" w:rsidRPr="009E07F8" w:rsidRDefault="00223E30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LE_1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5B01590E" w:rsidR="00223E30" w:rsidRPr="009E07F8" w:rsidRDefault="00223E30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 xml:space="preserve">Discussion </w:t>
            </w:r>
            <w:r w:rsidR="00A57E0D" w:rsidRPr="009E07F8">
              <w:rPr>
                <w:rFonts w:asciiTheme="majorHAnsi" w:hAnsiTheme="majorHAnsi"/>
                <w:color w:val="000000"/>
                <w:sz w:val="20"/>
              </w:rPr>
              <w:t xml:space="preserve">paper on a proposed </w:t>
            </w:r>
            <w:r w:rsidRPr="009E07F8">
              <w:rPr>
                <w:rFonts w:asciiTheme="majorHAnsi" w:hAnsiTheme="majorHAnsi"/>
                <w:color w:val="000000"/>
                <w:sz w:val="20"/>
              </w:rPr>
              <w:t xml:space="preserve">ICCAT-NAFO </w:t>
            </w:r>
            <w:r w:rsidR="00A57E0D" w:rsidRPr="009E07F8">
              <w:rPr>
                <w:rFonts w:asciiTheme="majorHAnsi" w:hAnsiTheme="majorHAnsi"/>
                <w:color w:val="000000"/>
                <w:sz w:val="20"/>
              </w:rPr>
              <w:t>memorandum of understanding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223E30" w:rsidRPr="009E07F8" w:rsidRDefault="00223E30" w:rsidP="00223E30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3,855.06</w:t>
            </w:r>
          </w:p>
        </w:tc>
      </w:tr>
      <w:tr w:rsidR="00E36382" w:rsidRPr="008B50BE" w14:paraId="5F59699C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74DBF5" w14:textId="6785344B" w:rsidR="00E36382" w:rsidRPr="008B50BE" w:rsidRDefault="00E36382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8B50BE">
              <w:rPr>
                <w:rFonts w:asciiTheme="majorHAnsi" w:hAnsiTheme="majorHAnsi"/>
                <w:color w:val="000000"/>
                <w:sz w:val="20"/>
                <w:u w:val="single"/>
              </w:rPr>
              <w:t>PWG_414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2709D1" w14:textId="0D25A112" w:rsidR="00E36382" w:rsidRPr="008B50BE" w:rsidRDefault="00E36382" w:rsidP="00781AA0">
            <w:pPr>
              <w:widowControl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Draft Recommendation by ICCAT on vessel chartering and access agreement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4081E0" w14:textId="6AC23D80" w:rsidR="00E36382" w:rsidRPr="008B50BE" w:rsidRDefault="00E36382" w:rsidP="00E36382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30,044.00</w:t>
            </w:r>
          </w:p>
          <w:p w14:paraId="43B0592A" w14:textId="77777777" w:rsidR="00E36382" w:rsidRPr="008B50BE" w:rsidRDefault="00E36382" w:rsidP="00DD0A70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</w:p>
        </w:tc>
      </w:tr>
      <w:tr w:rsidR="00E36382" w:rsidRPr="008B50BE" w14:paraId="7EBE60C4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920739" w14:textId="35D9909F" w:rsidR="00E36382" w:rsidRPr="008B50BE" w:rsidRDefault="00E36382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8B50BE">
              <w:rPr>
                <w:rFonts w:asciiTheme="majorHAnsi" w:hAnsiTheme="majorHAnsi"/>
                <w:color w:val="000000"/>
                <w:sz w:val="20"/>
                <w:u w:val="single"/>
              </w:rPr>
              <w:t>PWG_420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2BDBB2" w14:textId="64F39F3E" w:rsidR="00E36382" w:rsidRPr="008B50BE" w:rsidRDefault="00E36382" w:rsidP="00781AA0">
            <w:pPr>
              <w:widowControl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Draft Recommendation by ICCAT amending Rec. 06-13 concerning trade measure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14BD8B" w14:textId="7A10DEBE" w:rsidR="00E36382" w:rsidRPr="008B50BE" w:rsidRDefault="00E36382" w:rsidP="00E36382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 xml:space="preserve">17,168.00 </w:t>
            </w:r>
          </w:p>
          <w:p w14:paraId="1597E1CE" w14:textId="77777777" w:rsidR="00E36382" w:rsidRPr="008B50BE" w:rsidRDefault="00E36382" w:rsidP="00DD0A70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</w:p>
        </w:tc>
      </w:tr>
      <w:tr w:rsidR="00781AA0" w:rsidRPr="009E07F8" w14:paraId="4FC6CF13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781AA0" w:rsidRPr="009E07F8" w:rsidRDefault="008D6785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1_502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1B48DA03" w:rsidR="00781AA0" w:rsidRPr="009E07F8" w:rsidRDefault="007862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="008D6785" w:rsidRPr="009E07F8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="008D6785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="008D6785" w:rsidRPr="009E07F8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="008D6785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="008D6785" w:rsidRPr="009E07F8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46E96C2C" w:rsidR="00781AA0" w:rsidRPr="009E07F8" w:rsidRDefault="00223E30" w:rsidP="00DD0A7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5,039.18</w:t>
            </w:r>
          </w:p>
        </w:tc>
      </w:tr>
      <w:tr w:rsidR="00781AA0" w:rsidRPr="009E07F8" w14:paraId="0D7299A4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781AA0" w:rsidRPr="009E07F8" w:rsidRDefault="00227B13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A424066" w:rsidR="00781AA0" w:rsidRPr="009E07F8" w:rsidRDefault="00227B13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Draft Recommendation by ICCAT on a candidate management procedure for western Atlantic skipjack tun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FC7E025" w:rsidR="00781AA0" w:rsidRPr="009E07F8" w:rsidRDefault="00223E30" w:rsidP="00DD0A7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6,223.30</w:t>
            </w:r>
          </w:p>
        </w:tc>
      </w:tr>
      <w:tr w:rsidR="00781AA0" w:rsidRPr="009E07F8" w14:paraId="25DC40D5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781AA0" w:rsidRPr="009E07F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54E05EB5" w:rsidR="00781AA0" w:rsidRPr="009E07F8" w:rsidRDefault="007862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="00234AAD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="00234AAD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5DBDEE1" w:rsidR="00781AA0" w:rsidRPr="009E07F8" w:rsidRDefault="00234AAD" w:rsidP="00A24214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1,184.12</w:t>
            </w:r>
          </w:p>
        </w:tc>
      </w:tr>
      <w:tr w:rsidR="00781AA0" w:rsidRPr="009E07F8" w14:paraId="3E1067D7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781AA0" w:rsidRPr="009E07F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3E9E39BE" w:rsidR="00781AA0" w:rsidRPr="009E07F8" w:rsidRDefault="007862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 xml:space="preserve">Recommendation by ICCAT for a </w:t>
            </w:r>
            <w:r w:rsidR="00BA275D" w:rsidRPr="009E07F8">
              <w:rPr>
                <w:rFonts w:asciiTheme="majorHAnsi" w:hAnsiTheme="majorHAnsi"/>
                <w:color w:val="000000"/>
                <w:sz w:val="20"/>
              </w:rPr>
              <w:t>conservation and management plan for western Atlantic bluefin tun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05544BE6" w:rsidR="00781AA0" w:rsidRPr="009E07F8" w:rsidRDefault="00223E30" w:rsidP="00DD0A7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9,977.46</w:t>
            </w:r>
          </w:p>
        </w:tc>
      </w:tr>
      <w:tr w:rsidR="00223E30" w:rsidRPr="009E07F8" w14:paraId="559693B3" w14:textId="77777777" w:rsidTr="00F11C00">
        <w:trPr>
          <w:trHeight w:val="34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223E30" w:rsidRPr="009E07F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2B145C46" w:rsidR="00223E30" w:rsidRPr="009E07F8" w:rsidRDefault="00223E30" w:rsidP="00234AAD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Recommendation by ICCAT for a </w:t>
            </w:r>
            <w:r w:rsidR="002F360E" w:rsidRPr="009E07F8">
              <w:rPr>
                <w:rFonts w:ascii="Cambria" w:hAnsi="Cambria"/>
                <w:color w:val="000000"/>
                <w:sz w:val="20"/>
                <w:szCs w:val="20"/>
              </w:rPr>
              <w:t>conservation and management plan for western Atlantic bluefin tun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67C49B95" w:rsidR="00223E30" w:rsidRPr="008B50BE" w:rsidRDefault="00E36382" w:rsidP="008B50BE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,140.08</w:t>
            </w:r>
          </w:p>
        </w:tc>
      </w:tr>
      <w:tr w:rsidR="00A37532" w:rsidRPr="009E07F8" w14:paraId="62F283F8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5A762F0E" w:rsidR="00A37532" w:rsidRPr="009E07F8" w:rsidRDefault="00234AA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7C919DEF" w:rsidR="00A37532" w:rsidRPr="008B50BE" w:rsidRDefault="00E36382" w:rsidP="008B50BE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,542.31</w:t>
            </w:r>
          </w:p>
        </w:tc>
      </w:tr>
      <w:tr w:rsidR="00A37532" w:rsidRPr="009E07F8" w14:paraId="0655BD2F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45EEB54F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554A10A3" w:rsidR="00A37532" w:rsidRPr="009E07F8" w:rsidRDefault="00234AAD" w:rsidP="00DD0A7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15,174.44</w:t>
            </w:r>
          </w:p>
        </w:tc>
      </w:tr>
      <w:tr w:rsidR="00A37532" w:rsidRPr="009E07F8" w14:paraId="58633D88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29797F9D" w:rsidR="00A37532" w:rsidRPr="009E07F8" w:rsidRDefault="00234AA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Recommendation by ICCAT to amend ICCAT Recommendation 07-07 and </w:t>
            </w:r>
            <w:r w:rsidR="00653A57" w:rsidRPr="009E07F8">
              <w:rPr>
                <w:rFonts w:ascii="Cambria" w:hAnsi="Cambria"/>
                <w:color w:val="000000"/>
                <w:sz w:val="20"/>
                <w:szCs w:val="20"/>
              </w:rPr>
              <w:t>s</w:t>
            </w: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upplemental Recommendation 11-09 on reducing incidental </w:t>
            </w:r>
            <w:r w:rsidR="00653A57" w:rsidRPr="009E07F8">
              <w:rPr>
                <w:rFonts w:ascii="Cambria" w:hAnsi="Cambria"/>
                <w:color w:val="000000"/>
                <w:sz w:val="20"/>
                <w:szCs w:val="20"/>
              </w:rPr>
              <w:t>b</w:t>
            </w: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ycatch of seabirds in ICCAT longline fisherie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5B7A2BEC" w:rsidR="00A37532" w:rsidRPr="009E07F8" w:rsidRDefault="00234AAD" w:rsidP="00A24214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1,450.46 </w:t>
            </w:r>
          </w:p>
        </w:tc>
      </w:tr>
      <w:tr w:rsidR="00E36382" w:rsidRPr="008B50BE" w14:paraId="1318843E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ACA337" w14:textId="47271C5B" w:rsidR="00E36382" w:rsidRPr="008B50BE" w:rsidRDefault="00E36382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8B50BE">
              <w:rPr>
                <w:rFonts w:asciiTheme="majorHAnsi" w:hAnsiTheme="majorHAnsi"/>
                <w:color w:val="000000"/>
                <w:sz w:val="20"/>
                <w:u w:val="single"/>
              </w:rPr>
              <w:t>PA4_812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FE4BBF" w14:textId="1152EC42" w:rsidR="00E36382" w:rsidRPr="008B50BE" w:rsidRDefault="00E36382" w:rsidP="008B50BE">
            <w:pPr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 xml:space="preserve">Draft Recommendation by ICCAT on basking shark and great white shark caught in association with fisheries managed by ICCAT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90749A" w14:textId="77777777" w:rsidR="00E36382" w:rsidRPr="008B50BE" w:rsidRDefault="00E36382" w:rsidP="00E36382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858.40</w:t>
            </w:r>
          </w:p>
          <w:p w14:paraId="24ACC544" w14:textId="77777777" w:rsidR="00E36382" w:rsidRPr="008B50BE" w:rsidRDefault="00E36382" w:rsidP="00A24214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</w:p>
        </w:tc>
      </w:tr>
      <w:tr w:rsidR="00A37532" w:rsidRPr="009E07F8" w14:paraId="14C22D5A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13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2BAEE787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Draft Resolution by ICCAT on operational management objectives for Atlantic blue shark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CDF0505" w:rsidR="00A37532" w:rsidRPr="009E07F8" w:rsidRDefault="00223E30" w:rsidP="00A24214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26,252.44 </w:t>
            </w:r>
          </w:p>
        </w:tc>
      </w:tr>
      <w:tr w:rsidR="00223E30" w:rsidRPr="009E07F8" w14:paraId="6522A7BE" w14:textId="77777777" w:rsidTr="00DD0A70">
        <w:trPr>
          <w:trHeight w:val="35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223E30" w:rsidRPr="009E07F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3EC50EA6" w:rsidR="00223E30" w:rsidRPr="009E07F8" w:rsidRDefault="00223E30" w:rsidP="00223E30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experimental use of traplines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590D2155" w:rsidR="00223E30" w:rsidRPr="009E07F8" w:rsidRDefault="00E36382" w:rsidP="008B50BE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577.02</w:t>
            </w:r>
          </w:p>
        </w:tc>
      </w:tr>
      <w:tr w:rsidR="001B4161" w:rsidRPr="009E07F8" w14:paraId="07ACBCA6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1FF60D3B" w:rsidR="001B4161" w:rsidRPr="009E07F8" w:rsidRDefault="001B4161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bookmarkStart w:id="1" w:name="_Hlk87602347"/>
            <w:r w:rsidRPr="009E07F8">
              <w:rPr>
                <w:rFonts w:asciiTheme="majorHAnsi" w:hAnsiTheme="majorHAnsi"/>
                <w:color w:val="000000"/>
                <w:sz w:val="20"/>
              </w:rPr>
              <w:t>STF_213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08AF4D70" w:rsidR="001B4161" w:rsidRPr="009E07F8" w:rsidRDefault="001B4161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 xml:space="preserve">Draft Rules of procedure for the administration of the </w:t>
            </w:r>
            <w:r w:rsidR="00A013A3" w:rsidRPr="009E07F8">
              <w:rPr>
                <w:rFonts w:asciiTheme="majorHAnsi" w:hAnsiTheme="majorHAnsi"/>
                <w:color w:val="000000"/>
                <w:sz w:val="20"/>
              </w:rPr>
              <w:t xml:space="preserve">special </w:t>
            </w:r>
            <w:r w:rsidR="00F11C00" w:rsidRPr="009E07F8">
              <w:rPr>
                <w:rFonts w:asciiTheme="majorHAnsi" w:hAnsiTheme="majorHAnsi"/>
                <w:color w:val="000000"/>
                <w:sz w:val="20"/>
              </w:rPr>
              <w:t>meeting participation fund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6FB00E3D" w:rsidR="001B4161" w:rsidRPr="009E07F8" w:rsidRDefault="001B4161" w:rsidP="00A37532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441,725.34</w:t>
            </w:r>
          </w:p>
        </w:tc>
      </w:tr>
      <w:tr w:rsidR="001B4161" w:rsidRPr="009E07F8" w14:paraId="5967FB94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501F1D97" w:rsidR="001B4161" w:rsidRPr="009E07F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STF_214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200541CC" w:rsidR="001B4161" w:rsidRPr="009E07F8" w:rsidRDefault="001B4161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Draft Recommendation by ICCAT amending Recommendation 20-09 on the establishment of a meeting participation fund for developing ICCAT Contracting Parties</w:t>
            </w:r>
          </w:p>
        </w:tc>
        <w:tc>
          <w:tcPr>
            <w:tcW w:w="14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1B4161" w:rsidRPr="009E07F8" w:rsidRDefault="001B4161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</w:tr>
      <w:tr w:rsidR="00A37532" w:rsidRPr="009E07F8" w14:paraId="5BEA8F39" w14:textId="77777777" w:rsidTr="00F11C00">
        <w:trPr>
          <w:trHeight w:val="531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3F3712C0" w:rsidR="00A37532" w:rsidRPr="009E07F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STF_215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65F43D08" w:rsidR="00A37532" w:rsidRPr="009E07F8" w:rsidRDefault="001B4161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Proposal by Algeria and Tunisia to increase the number of representatives funded per delegation for the Commission meetings</w:t>
            </w:r>
            <w:r w:rsidR="00E55687" w:rsidRPr="009E07F8">
              <w:rPr>
                <w:rStyle w:val="FootnoteReference"/>
                <w:rFonts w:ascii="Cambria" w:hAnsi="Cambria"/>
                <w:color w:val="000000"/>
                <w:sz w:val="20"/>
                <w:szCs w:val="20"/>
              </w:rPr>
              <w:footnoteReference w:id="1"/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327F77F0" w:rsidR="00A37532" w:rsidRPr="009E07F8" w:rsidRDefault="00224E0A" w:rsidP="00DD0A7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8B50BE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246.687,80</w:t>
            </w:r>
          </w:p>
        </w:tc>
      </w:tr>
      <w:bookmarkEnd w:id="1"/>
      <w:tr w:rsidR="000B6CDD" w:rsidRPr="00C22CFE" w14:paraId="7A3623E3" w14:textId="77777777" w:rsidTr="00F11C00">
        <w:trPr>
          <w:trHeight w:val="499"/>
        </w:trPr>
        <w:tc>
          <w:tcPr>
            <w:tcW w:w="7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0B6CDD" w:rsidRPr="009E07F8" w:rsidRDefault="000B6CDD" w:rsidP="00D37567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bCs/>
                <w:color w:val="000000"/>
                <w:sz w:val="20"/>
              </w:rPr>
              <w:t>Total estimated cost to implement proposal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449A2268" w:rsidR="000B6CDD" w:rsidRPr="008B50BE" w:rsidRDefault="00CF4E1B" w:rsidP="008B50BE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</w:pPr>
            <w:r w:rsidRPr="008B50BE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571,211.61</w:t>
            </w:r>
          </w:p>
        </w:tc>
      </w:tr>
    </w:tbl>
    <w:p w14:paraId="6F6879CC" w14:textId="77777777" w:rsidR="00E76127" w:rsidRPr="00C22CFE" w:rsidRDefault="00E76127" w:rsidP="008B50BE">
      <w:pPr>
        <w:rPr>
          <w:rFonts w:asciiTheme="majorHAnsi" w:hAnsiTheme="majorHAnsi"/>
          <w:bCs/>
          <w:sz w:val="20"/>
          <w:szCs w:val="20"/>
        </w:rPr>
      </w:pPr>
    </w:p>
    <w:sectPr w:rsidR="00E76127" w:rsidRPr="00C22CFE" w:rsidSect="00A57E0D">
      <w:headerReference w:type="default" r:id="rId8"/>
      <w:footerReference w:type="default" r:id="rId9"/>
      <w:pgSz w:w="11910" w:h="16840" w:code="9"/>
      <w:pgMar w:top="1418" w:right="1418" w:bottom="1418" w:left="1418" w:header="851" w:footer="11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6EABEC" w14:textId="77777777" w:rsidR="0030235C" w:rsidRDefault="0030235C">
      <w:r>
        <w:separator/>
      </w:r>
    </w:p>
  </w:endnote>
  <w:endnote w:type="continuationSeparator" w:id="0">
    <w:p w14:paraId="3F112CCD" w14:textId="77777777" w:rsidR="0030235C" w:rsidRDefault="00302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4F14C8">
    <w:pPr>
      <w:widowControl/>
      <w:tabs>
        <w:tab w:val="center" w:pos="4535"/>
        <w:tab w:val="center" w:pos="4680"/>
        <w:tab w:val="left" w:pos="6150"/>
        <w:tab w:val="right" w:pos="9360"/>
      </w:tabs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BE7D1B" w14:textId="77777777" w:rsidR="0030235C" w:rsidRDefault="0030235C">
      <w:r>
        <w:separator/>
      </w:r>
    </w:p>
  </w:footnote>
  <w:footnote w:type="continuationSeparator" w:id="0">
    <w:p w14:paraId="62A18DAA" w14:textId="77777777" w:rsidR="0030235C" w:rsidRDefault="0030235C">
      <w:r>
        <w:continuationSeparator/>
      </w:r>
    </w:p>
  </w:footnote>
  <w:footnote w:id="1">
    <w:p w14:paraId="65D64FAB" w14:textId="7D1D6561" w:rsidR="00E55687" w:rsidRPr="00E55687" w:rsidRDefault="00E55687" w:rsidP="00E55687">
      <w:pPr>
        <w:pStyle w:val="FootnoteText"/>
        <w:jc w:val="both"/>
        <w:rPr>
          <w:rFonts w:asciiTheme="majorHAnsi" w:hAnsiTheme="majorHAnsi"/>
          <w:sz w:val="16"/>
          <w:szCs w:val="16"/>
          <w:lang w:val="en-US"/>
        </w:rPr>
      </w:pPr>
      <w:r w:rsidRPr="00E55687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E55687">
        <w:rPr>
          <w:rFonts w:asciiTheme="majorHAnsi" w:hAnsiTheme="majorHAnsi"/>
          <w:sz w:val="16"/>
          <w:szCs w:val="16"/>
        </w:rPr>
        <w:t xml:space="preserve"> It is worth mentioning that the estimated figure for this proposal (from Algeria and Tunisia), has been included in the two proposals submitted </w:t>
      </w:r>
      <w:r w:rsidRPr="00B06461">
        <w:rPr>
          <w:rFonts w:asciiTheme="majorHAnsi" w:hAnsiTheme="majorHAnsi"/>
          <w:sz w:val="16"/>
          <w:szCs w:val="16"/>
        </w:rPr>
        <w:t>by Egypt (STF_213 and STF_214). Therefore</w:t>
      </w:r>
      <w:r w:rsidRPr="00E55687">
        <w:rPr>
          <w:rFonts w:asciiTheme="majorHAnsi" w:hAnsiTheme="majorHAnsi"/>
          <w:sz w:val="16"/>
          <w:szCs w:val="16"/>
        </w:rPr>
        <w:t>, it has not been considered for the total of the financial implicat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0980675F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</w:t>
    </w:r>
    <w:r w:rsidR="008D6785">
      <w:rPr>
        <w:rFonts w:ascii="Cambria" w:hAnsi="Cambria"/>
        <w:b/>
        <w:sz w:val="20"/>
      </w:rPr>
      <w:t>09</w:t>
    </w:r>
    <w:r w:rsidR="00C56858">
      <w:rPr>
        <w:rFonts w:ascii="Cambria" w:hAnsi="Cambria"/>
        <w:b/>
        <w:sz w:val="20"/>
      </w:rPr>
      <w:t>A</w:t>
    </w:r>
    <w:r>
      <w:rPr>
        <w:rFonts w:ascii="Cambria" w:hAnsi="Cambria"/>
        <w:b/>
        <w:sz w:val="20"/>
      </w:rPr>
      <w:t>/202</w:t>
    </w:r>
    <w:r w:rsidR="008D6785">
      <w:rPr>
        <w:rFonts w:ascii="Cambria" w:hAnsi="Cambria"/>
        <w:b/>
        <w:sz w:val="20"/>
      </w:rPr>
      <w:t>5</w:t>
    </w:r>
  </w:p>
  <w:p w14:paraId="29F8F478" w14:textId="2FC49866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C56858">
      <w:rPr>
        <w:rFonts w:ascii="Cambria" w:eastAsia="Cambria" w:hAnsi="Cambria" w:cs="Cambria"/>
        <w:b/>
        <w:noProof/>
        <w:sz w:val="16"/>
      </w:rPr>
      <w:t>19/11/2025 16:59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930"/>
    <w:rsid w:val="0000288F"/>
    <w:rsid w:val="00005E40"/>
    <w:rsid w:val="000076E8"/>
    <w:rsid w:val="00007C26"/>
    <w:rsid w:val="000115C2"/>
    <w:rsid w:val="00016C50"/>
    <w:rsid w:val="00020F40"/>
    <w:rsid w:val="00024017"/>
    <w:rsid w:val="00026007"/>
    <w:rsid w:val="00034331"/>
    <w:rsid w:val="00036896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27C2"/>
    <w:rsid w:val="0009516E"/>
    <w:rsid w:val="000B6CDD"/>
    <w:rsid w:val="000C0802"/>
    <w:rsid w:val="000D1D4F"/>
    <w:rsid w:val="000D78D9"/>
    <w:rsid w:val="000E0945"/>
    <w:rsid w:val="000E1373"/>
    <w:rsid w:val="000E2D07"/>
    <w:rsid w:val="000F37C4"/>
    <w:rsid w:val="000F4DBD"/>
    <w:rsid w:val="00111E3D"/>
    <w:rsid w:val="00115180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B1301"/>
    <w:rsid w:val="001B3F27"/>
    <w:rsid w:val="001B4161"/>
    <w:rsid w:val="001B4D9F"/>
    <w:rsid w:val="001B7157"/>
    <w:rsid w:val="001B7353"/>
    <w:rsid w:val="001C7680"/>
    <w:rsid w:val="001D2204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4E0A"/>
    <w:rsid w:val="00227B13"/>
    <w:rsid w:val="0023097D"/>
    <w:rsid w:val="002327A8"/>
    <w:rsid w:val="00234AAD"/>
    <w:rsid w:val="002359AA"/>
    <w:rsid w:val="002423CF"/>
    <w:rsid w:val="00244E18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A170B"/>
    <w:rsid w:val="002A1910"/>
    <w:rsid w:val="002A2F80"/>
    <w:rsid w:val="002C008E"/>
    <w:rsid w:val="002C0F55"/>
    <w:rsid w:val="002C1070"/>
    <w:rsid w:val="002C7451"/>
    <w:rsid w:val="002E6A29"/>
    <w:rsid w:val="002F360E"/>
    <w:rsid w:val="0030235C"/>
    <w:rsid w:val="00311173"/>
    <w:rsid w:val="00311625"/>
    <w:rsid w:val="00315F25"/>
    <w:rsid w:val="0034373B"/>
    <w:rsid w:val="003441B3"/>
    <w:rsid w:val="00354B53"/>
    <w:rsid w:val="00356936"/>
    <w:rsid w:val="00372F97"/>
    <w:rsid w:val="003760F7"/>
    <w:rsid w:val="00397858"/>
    <w:rsid w:val="003A5124"/>
    <w:rsid w:val="003B4DC7"/>
    <w:rsid w:val="003B611B"/>
    <w:rsid w:val="003C1B59"/>
    <w:rsid w:val="003C2F5F"/>
    <w:rsid w:val="003C3299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A07"/>
    <w:rsid w:val="00446DC5"/>
    <w:rsid w:val="00462BFE"/>
    <w:rsid w:val="004646B8"/>
    <w:rsid w:val="004656B9"/>
    <w:rsid w:val="00471DD9"/>
    <w:rsid w:val="004743E7"/>
    <w:rsid w:val="00475F1E"/>
    <w:rsid w:val="004834D4"/>
    <w:rsid w:val="00491FA5"/>
    <w:rsid w:val="004A2667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A97"/>
    <w:rsid w:val="004E3D24"/>
    <w:rsid w:val="004E4FF0"/>
    <w:rsid w:val="004F02DC"/>
    <w:rsid w:val="004F14C8"/>
    <w:rsid w:val="004F3E2D"/>
    <w:rsid w:val="005012FE"/>
    <w:rsid w:val="00507A9D"/>
    <w:rsid w:val="005131FC"/>
    <w:rsid w:val="00524AF8"/>
    <w:rsid w:val="00526C00"/>
    <w:rsid w:val="00533153"/>
    <w:rsid w:val="00536FE1"/>
    <w:rsid w:val="00560223"/>
    <w:rsid w:val="00563D6B"/>
    <w:rsid w:val="0056577A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C5629"/>
    <w:rsid w:val="005C6316"/>
    <w:rsid w:val="005C7A90"/>
    <w:rsid w:val="005D144D"/>
    <w:rsid w:val="005D3318"/>
    <w:rsid w:val="005D34FC"/>
    <w:rsid w:val="005D43A9"/>
    <w:rsid w:val="005D6262"/>
    <w:rsid w:val="005E778E"/>
    <w:rsid w:val="005F763F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53A57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B2344"/>
    <w:rsid w:val="006C05E4"/>
    <w:rsid w:val="006D0454"/>
    <w:rsid w:val="006D500A"/>
    <w:rsid w:val="006D6A15"/>
    <w:rsid w:val="006E5160"/>
    <w:rsid w:val="006E5F82"/>
    <w:rsid w:val="00711458"/>
    <w:rsid w:val="00726AAD"/>
    <w:rsid w:val="00727AD7"/>
    <w:rsid w:val="007312CB"/>
    <w:rsid w:val="00733A56"/>
    <w:rsid w:val="0075268D"/>
    <w:rsid w:val="00753B72"/>
    <w:rsid w:val="0075784D"/>
    <w:rsid w:val="007779F7"/>
    <w:rsid w:val="00781AA0"/>
    <w:rsid w:val="00783689"/>
    <w:rsid w:val="007862ED"/>
    <w:rsid w:val="00791014"/>
    <w:rsid w:val="0079383D"/>
    <w:rsid w:val="007954A9"/>
    <w:rsid w:val="007A4F4C"/>
    <w:rsid w:val="007A7889"/>
    <w:rsid w:val="007B324D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90C1B"/>
    <w:rsid w:val="00895CAB"/>
    <w:rsid w:val="00896F7F"/>
    <w:rsid w:val="008A29AC"/>
    <w:rsid w:val="008B3C6D"/>
    <w:rsid w:val="008B50BE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15662"/>
    <w:rsid w:val="00923F33"/>
    <w:rsid w:val="009241B6"/>
    <w:rsid w:val="0093086E"/>
    <w:rsid w:val="00935885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1D85"/>
    <w:rsid w:val="009D2512"/>
    <w:rsid w:val="009E07F8"/>
    <w:rsid w:val="009E36D8"/>
    <w:rsid w:val="009F1E59"/>
    <w:rsid w:val="009F3ECD"/>
    <w:rsid w:val="00A013A3"/>
    <w:rsid w:val="00A0254F"/>
    <w:rsid w:val="00A05131"/>
    <w:rsid w:val="00A12674"/>
    <w:rsid w:val="00A135DB"/>
    <w:rsid w:val="00A232AD"/>
    <w:rsid w:val="00A23F58"/>
    <w:rsid w:val="00A24214"/>
    <w:rsid w:val="00A26F2A"/>
    <w:rsid w:val="00A37532"/>
    <w:rsid w:val="00A41A5A"/>
    <w:rsid w:val="00A426A4"/>
    <w:rsid w:val="00A45DB0"/>
    <w:rsid w:val="00A54399"/>
    <w:rsid w:val="00A57E0D"/>
    <w:rsid w:val="00A760BD"/>
    <w:rsid w:val="00A76433"/>
    <w:rsid w:val="00A81727"/>
    <w:rsid w:val="00A85D48"/>
    <w:rsid w:val="00A8734A"/>
    <w:rsid w:val="00A901E7"/>
    <w:rsid w:val="00A90486"/>
    <w:rsid w:val="00A93668"/>
    <w:rsid w:val="00A96FB2"/>
    <w:rsid w:val="00A97D91"/>
    <w:rsid w:val="00AA1A74"/>
    <w:rsid w:val="00AA211E"/>
    <w:rsid w:val="00AA6DC6"/>
    <w:rsid w:val="00AB6820"/>
    <w:rsid w:val="00AC1563"/>
    <w:rsid w:val="00AC4A9D"/>
    <w:rsid w:val="00AC749E"/>
    <w:rsid w:val="00AD190E"/>
    <w:rsid w:val="00AD7365"/>
    <w:rsid w:val="00AE2B70"/>
    <w:rsid w:val="00AE4381"/>
    <w:rsid w:val="00AE5A8C"/>
    <w:rsid w:val="00AE71B3"/>
    <w:rsid w:val="00AF0A39"/>
    <w:rsid w:val="00AF62BB"/>
    <w:rsid w:val="00B06461"/>
    <w:rsid w:val="00B079BB"/>
    <w:rsid w:val="00B2019B"/>
    <w:rsid w:val="00B26837"/>
    <w:rsid w:val="00B312B0"/>
    <w:rsid w:val="00B32329"/>
    <w:rsid w:val="00B33724"/>
    <w:rsid w:val="00B33B0B"/>
    <w:rsid w:val="00B3558C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95D29"/>
    <w:rsid w:val="00BA0BB1"/>
    <w:rsid w:val="00BA275D"/>
    <w:rsid w:val="00BA4FF0"/>
    <w:rsid w:val="00BA55F9"/>
    <w:rsid w:val="00BC2267"/>
    <w:rsid w:val="00BC4316"/>
    <w:rsid w:val="00BE5DBC"/>
    <w:rsid w:val="00BE6DC5"/>
    <w:rsid w:val="00BF20A6"/>
    <w:rsid w:val="00BF30D7"/>
    <w:rsid w:val="00BF7564"/>
    <w:rsid w:val="00C01089"/>
    <w:rsid w:val="00C07342"/>
    <w:rsid w:val="00C1356D"/>
    <w:rsid w:val="00C16128"/>
    <w:rsid w:val="00C22CFE"/>
    <w:rsid w:val="00C25886"/>
    <w:rsid w:val="00C27F99"/>
    <w:rsid w:val="00C41EA0"/>
    <w:rsid w:val="00C4276B"/>
    <w:rsid w:val="00C45D03"/>
    <w:rsid w:val="00C56858"/>
    <w:rsid w:val="00C6180F"/>
    <w:rsid w:val="00C75A22"/>
    <w:rsid w:val="00C7661A"/>
    <w:rsid w:val="00C77571"/>
    <w:rsid w:val="00C802D8"/>
    <w:rsid w:val="00C87A35"/>
    <w:rsid w:val="00C93DCA"/>
    <w:rsid w:val="00C969F9"/>
    <w:rsid w:val="00CA2A00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4E1B"/>
    <w:rsid w:val="00CF52D9"/>
    <w:rsid w:val="00CF7885"/>
    <w:rsid w:val="00D0279C"/>
    <w:rsid w:val="00D03894"/>
    <w:rsid w:val="00D06379"/>
    <w:rsid w:val="00D13B9A"/>
    <w:rsid w:val="00D13D6C"/>
    <w:rsid w:val="00D1553C"/>
    <w:rsid w:val="00D178C8"/>
    <w:rsid w:val="00D22C89"/>
    <w:rsid w:val="00D340C2"/>
    <w:rsid w:val="00D35302"/>
    <w:rsid w:val="00D40A1E"/>
    <w:rsid w:val="00D45A1D"/>
    <w:rsid w:val="00D466AE"/>
    <w:rsid w:val="00D52270"/>
    <w:rsid w:val="00D53C39"/>
    <w:rsid w:val="00D5799A"/>
    <w:rsid w:val="00D73FB1"/>
    <w:rsid w:val="00D843F7"/>
    <w:rsid w:val="00D843FF"/>
    <w:rsid w:val="00D87F3A"/>
    <w:rsid w:val="00D925E0"/>
    <w:rsid w:val="00DA360A"/>
    <w:rsid w:val="00DA64D2"/>
    <w:rsid w:val="00DC3AD4"/>
    <w:rsid w:val="00DC4D55"/>
    <w:rsid w:val="00DD0A70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50E8"/>
    <w:rsid w:val="00E36382"/>
    <w:rsid w:val="00E36894"/>
    <w:rsid w:val="00E36D38"/>
    <w:rsid w:val="00E409F6"/>
    <w:rsid w:val="00E55687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F03928"/>
    <w:rsid w:val="00F060C0"/>
    <w:rsid w:val="00F10F2A"/>
    <w:rsid w:val="00F11C00"/>
    <w:rsid w:val="00F214BE"/>
    <w:rsid w:val="00F226BD"/>
    <w:rsid w:val="00F23D4F"/>
    <w:rsid w:val="00F35EBA"/>
    <w:rsid w:val="00F36153"/>
    <w:rsid w:val="00F406E5"/>
    <w:rsid w:val="00F60202"/>
    <w:rsid w:val="00F72210"/>
    <w:rsid w:val="00F7386C"/>
    <w:rsid w:val="00F73B13"/>
    <w:rsid w:val="00F90590"/>
    <w:rsid w:val="00F93447"/>
    <w:rsid w:val="00FB3C0E"/>
    <w:rsid w:val="00FB7EF3"/>
    <w:rsid w:val="00FC548C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07A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22500-2589-4EE6-B4F7-4DEAFF699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1-19T16:44:00Z</dcterms:created>
  <dcterms:modified xsi:type="dcterms:W3CDTF">2025-11-19T16:45:00Z</dcterms:modified>
</cp:coreProperties>
</file>